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5CBE" w:rsidRPr="00955CBE" w:rsidRDefault="00955CBE" w:rsidP="00955CBE"/>
    <w:p w:rsidR="00955CBE" w:rsidRPr="00955CBE" w:rsidRDefault="00955CBE" w:rsidP="00A34555">
      <w:pPr>
        <w:jc w:val="both"/>
        <w:rPr>
          <w:b/>
        </w:rPr>
      </w:pPr>
      <w:r w:rsidRPr="00955CBE">
        <w:rPr>
          <w:b/>
          <w:noProof/>
          <w:lang w:val="en-US"/>
        </w:rPr>
        <w:drawing>
          <wp:inline distT="0" distB="0" distL="0" distR="0">
            <wp:extent cx="714375" cy="638175"/>
            <wp:effectExtent l="0" t="0" r="9525" b="9525"/>
            <wp:docPr id="1" name="Resim 1" descr="in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di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5CBE">
        <w:rPr>
          <w:b/>
        </w:rPr>
        <w:t xml:space="preserve">  ESOGÜ İlköğretim Bölümü Oku</w:t>
      </w:r>
      <w:r w:rsidR="00A34555">
        <w:rPr>
          <w:b/>
        </w:rPr>
        <w:t xml:space="preserve">l Öncesi Öğretmenliği Programı </w:t>
      </w:r>
      <w:r w:rsidRPr="00955CBE">
        <w:rPr>
          <w:b/>
        </w:rPr>
        <w:t>Ders Bilgi Formu</w:t>
      </w:r>
    </w:p>
    <w:p w:rsidR="00955CBE" w:rsidRPr="00955CBE" w:rsidRDefault="00955CBE" w:rsidP="00A34555">
      <w:pPr>
        <w:jc w:val="both"/>
        <w:rPr>
          <w:b/>
        </w:rPr>
      </w:pPr>
      <w:r w:rsidRPr="00955CBE">
        <w:rPr>
          <w:b/>
        </w:rPr>
        <w:t>ESOGÜ Eğitim Fakültesi Temel Eğitim Bölümü Okul Öncesi Eğitimi Anabilim Dalı Programı Ders Bilgi Formu</w:t>
      </w:r>
    </w:p>
    <w:tbl>
      <w:tblPr>
        <w:tblW w:w="2694" w:type="dxa"/>
        <w:tblInd w:w="664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1167"/>
        <w:gridCol w:w="1527"/>
      </w:tblGrid>
      <w:tr w:rsidR="00955CBE" w:rsidRPr="00955CBE" w:rsidTr="00EE77B5">
        <w:tc>
          <w:tcPr>
            <w:tcW w:w="1167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ÖNEM</w:t>
            </w:r>
          </w:p>
        </w:tc>
        <w:tc>
          <w:tcPr>
            <w:tcW w:w="1527" w:type="dxa"/>
            <w:vAlign w:val="center"/>
          </w:tcPr>
          <w:p w:rsidR="00955CBE" w:rsidRPr="00955CBE" w:rsidRDefault="00955CBE" w:rsidP="0099582E">
            <w:r w:rsidRPr="00955CBE">
              <w:t xml:space="preserve"> </w:t>
            </w:r>
            <w:r w:rsidR="0099582E">
              <w:t>BAHAR</w:t>
            </w:r>
          </w:p>
        </w:tc>
      </w:tr>
    </w:tbl>
    <w:p w:rsidR="00955CBE" w:rsidRPr="00955CBE" w:rsidRDefault="00955CBE" w:rsidP="00955CBE">
      <w:pPr>
        <w:rPr>
          <w:b/>
        </w:rPr>
      </w:pPr>
    </w:p>
    <w:tbl>
      <w:tblPr>
        <w:tblW w:w="94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2253"/>
        <w:gridCol w:w="1841"/>
        <w:gridCol w:w="1442"/>
        <w:gridCol w:w="3870"/>
      </w:tblGrid>
      <w:tr w:rsidR="00955CBE" w:rsidRPr="00955CBE" w:rsidTr="00EE77B5">
        <w:trPr>
          <w:trHeight w:val="414"/>
        </w:trPr>
        <w:tc>
          <w:tcPr>
            <w:tcW w:w="2253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KODU</w:t>
            </w:r>
          </w:p>
        </w:tc>
        <w:tc>
          <w:tcPr>
            <w:tcW w:w="1841" w:type="dxa"/>
            <w:vAlign w:val="center"/>
          </w:tcPr>
          <w:p w:rsidR="00955CBE" w:rsidRPr="003E070F" w:rsidRDefault="00955CBE" w:rsidP="00955CBE">
            <w:pPr>
              <w:rPr>
                <w:rFonts w:cs="Times New Roman"/>
                <w:sz w:val="24"/>
                <w:szCs w:val="24"/>
              </w:rPr>
            </w:pPr>
            <w:r w:rsidRPr="003E070F">
              <w:rPr>
                <w:rFonts w:cs="Times New Roman"/>
                <w:szCs w:val="24"/>
              </w:rPr>
              <w:t xml:space="preserve"> </w:t>
            </w:r>
            <w:r w:rsidR="003E070F" w:rsidRPr="00752C2C">
              <w:rPr>
                <w:rFonts w:cs="Times New Roman"/>
                <w:szCs w:val="24"/>
                <w:shd w:val="clear" w:color="auto" w:fill="FFFFFF"/>
              </w:rPr>
              <w:t>171914013</w:t>
            </w:r>
          </w:p>
        </w:tc>
        <w:tc>
          <w:tcPr>
            <w:tcW w:w="1442" w:type="dxa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ADI</w:t>
            </w:r>
          </w:p>
        </w:tc>
        <w:tc>
          <w:tcPr>
            <w:tcW w:w="3870" w:type="dxa"/>
            <w:vAlign w:val="center"/>
          </w:tcPr>
          <w:p w:rsidR="00955CBE" w:rsidRPr="00A34555" w:rsidRDefault="00955CBE" w:rsidP="00955CBE">
            <w:r w:rsidRPr="00955CBE">
              <w:t xml:space="preserve"> </w:t>
            </w:r>
            <w:r w:rsidR="00A34555" w:rsidRPr="00A34555">
              <w:rPr>
                <w:rFonts w:eastAsia="Times New Roman" w:cs="Times New Roman"/>
                <w:bCs/>
                <w:szCs w:val="24"/>
                <w:lang w:eastAsia="tr-TR"/>
              </w:rPr>
              <w:t>Hastanede Yatan Çocukların Eğitimi</w:t>
            </w:r>
          </w:p>
        </w:tc>
      </w:tr>
    </w:tbl>
    <w:p w:rsidR="00955CBE" w:rsidRPr="00955CBE" w:rsidRDefault="00955CBE" w:rsidP="00955CBE">
      <w:r w:rsidRPr="00955CBE">
        <w:rPr>
          <w:b/>
        </w:rPr>
        <w:t xml:space="preserve">                                                   </w:t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  <w:t xml:space="preserve">      </w:t>
      </w:r>
    </w:p>
    <w:tbl>
      <w:tblPr>
        <w:tblW w:w="5165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6"/>
        <w:gridCol w:w="486"/>
        <w:gridCol w:w="271"/>
        <w:gridCol w:w="1134"/>
        <w:gridCol w:w="450"/>
        <w:gridCol w:w="45"/>
        <w:gridCol w:w="628"/>
        <w:gridCol w:w="889"/>
        <w:gridCol w:w="658"/>
        <w:gridCol w:w="594"/>
        <w:gridCol w:w="1149"/>
        <w:gridCol w:w="2060"/>
      </w:tblGrid>
      <w:tr w:rsidR="00955CBE" w:rsidRPr="00955CBE" w:rsidTr="00263FDC">
        <w:trPr>
          <w:trHeight w:val="383"/>
        </w:trPr>
        <w:tc>
          <w:tcPr>
            <w:tcW w:w="523" w:type="pct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3E070F">
            <w:pPr>
              <w:jc w:val="center"/>
              <w:rPr>
                <w:b/>
              </w:rPr>
            </w:pPr>
            <w:r w:rsidRPr="00955CBE">
              <w:rPr>
                <w:b/>
              </w:rPr>
              <w:t>YARIYIL</w:t>
            </w:r>
          </w:p>
          <w:p w:rsidR="00955CBE" w:rsidRPr="00955CBE" w:rsidRDefault="00955CBE" w:rsidP="003E070F">
            <w:pPr>
              <w:jc w:val="center"/>
            </w:pPr>
          </w:p>
        </w:tc>
        <w:tc>
          <w:tcPr>
            <w:tcW w:w="1613" w:type="pct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HAFTALIK DERS SAATİ</w:t>
            </w:r>
          </w:p>
        </w:tc>
        <w:tc>
          <w:tcPr>
            <w:tcW w:w="2863" w:type="pct"/>
            <w:gridSpan w:val="5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263FDC">
            <w:pPr>
              <w:jc w:val="both"/>
              <w:rPr>
                <w:b/>
              </w:rPr>
            </w:pPr>
            <w:r w:rsidRPr="00955CBE">
              <w:rPr>
                <w:b/>
              </w:rPr>
              <w:t>DERSİN</w:t>
            </w:r>
          </w:p>
        </w:tc>
      </w:tr>
      <w:tr w:rsidR="00955CBE" w:rsidRPr="00955CBE" w:rsidTr="00263FDC">
        <w:trPr>
          <w:trHeight w:val="382"/>
        </w:trPr>
        <w:tc>
          <w:tcPr>
            <w:tcW w:w="523" w:type="pct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3E070F">
            <w:pPr>
              <w:jc w:val="center"/>
              <w:rPr>
                <w:b/>
              </w:rPr>
            </w:pPr>
          </w:p>
        </w:tc>
        <w:tc>
          <w:tcPr>
            <w:tcW w:w="405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Teorik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Uygulama</w:t>
            </w:r>
          </w:p>
        </w:tc>
        <w:tc>
          <w:tcPr>
            <w:tcW w:w="601" w:type="pct"/>
            <w:gridSpan w:val="3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Laboratuar</w:t>
            </w:r>
          </w:p>
        </w:tc>
        <w:tc>
          <w:tcPr>
            <w:tcW w:w="476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Kredisi</w:t>
            </w: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AKTS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TÜRÜ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55CBE" w:rsidRPr="00955CBE" w:rsidRDefault="00955CBE" w:rsidP="00263FDC">
            <w:pPr>
              <w:jc w:val="both"/>
              <w:rPr>
                <w:b/>
              </w:rPr>
            </w:pPr>
            <w:r w:rsidRPr="00955CBE">
              <w:rPr>
                <w:b/>
              </w:rPr>
              <w:t>DİLİ</w:t>
            </w:r>
          </w:p>
        </w:tc>
      </w:tr>
      <w:tr w:rsidR="00955CBE" w:rsidRPr="00955CBE" w:rsidTr="00263FDC">
        <w:trPr>
          <w:trHeight w:val="367"/>
        </w:trPr>
        <w:tc>
          <w:tcPr>
            <w:tcW w:w="523" w:type="pct"/>
            <w:vAlign w:val="center"/>
          </w:tcPr>
          <w:p w:rsidR="00955CBE" w:rsidRPr="00955CBE" w:rsidRDefault="003E070F" w:rsidP="003E070F">
            <w:pPr>
              <w:jc w:val="center"/>
            </w:pPr>
            <w:r>
              <w:t>IV</w:t>
            </w:r>
          </w:p>
        </w:tc>
        <w:tc>
          <w:tcPr>
            <w:tcW w:w="405" w:type="pct"/>
            <w:gridSpan w:val="2"/>
            <w:vAlign w:val="center"/>
          </w:tcPr>
          <w:p w:rsidR="00955CBE" w:rsidRPr="00955CBE" w:rsidRDefault="001C72C1" w:rsidP="001C72C1">
            <w:pPr>
              <w:jc w:val="center"/>
            </w:pPr>
            <w:r>
              <w:t>2</w:t>
            </w:r>
          </w:p>
        </w:tc>
        <w:tc>
          <w:tcPr>
            <w:tcW w:w="607" w:type="pct"/>
            <w:vAlign w:val="center"/>
          </w:tcPr>
          <w:p w:rsidR="00955CBE" w:rsidRPr="00955CBE" w:rsidRDefault="001C72C1" w:rsidP="001C72C1">
            <w:pPr>
              <w:jc w:val="center"/>
            </w:pPr>
            <w:r>
              <w:t>0</w:t>
            </w:r>
          </w:p>
        </w:tc>
        <w:tc>
          <w:tcPr>
            <w:tcW w:w="601" w:type="pct"/>
            <w:gridSpan w:val="3"/>
            <w:shd w:val="clear" w:color="auto" w:fill="auto"/>
            <w:vAlign w:val="center"/>
          </w:tcPr>
          <w:p w:rsidR="00955CBE" w:rsidRPr="00955CBE" w:rsidRDefault="001C72C1" w:rsidP="001C72C1">
            <w:pPr>
              <w:jc w:val="center"/>
            </w:pPr>
            <w:r>
              <w:t>0</w:t>
            </w:r>
          </w:p>
        </w:tc>
        <w:tc>
          <w:tcPr>
            <w:tcW w:w="476" w:type="pct"/>
            <w:shd w:val="clear" w:color="auto" w:fill="auto"/>
            <w:vAlign w:val="center"/>
          </w:tcPr>
          <w:p w:rsidR="00955CBE" w:rsidRPr="00955CBE" w:rsidRDefault="001C72C1" w:rsidP="001C72C1">
            <w:pPr>
              <w:jc w:val="center"/>
            </w:pPr>
            <w:r>
              <w:t>2</w:t>
            </w:r>
          </w:p>
        </w:tc>
        <w:tc>
          <w:tcPr>
            <w:tcW w:w="351" w:type="pct"/>
            <w:shd w:val="clear" w:color="auto" w:fill="auto"/>
            <w:vAlign w:val="center"/>
          </w:tcPr>
          <w:p w:rsidR="00955CBE" w:rsidRPr="00955CBE" w:rsidRDefault="001C72C1" w:rsidP="001C72C1">
            <w:pPr>
              <w:jc w:val="center"/>
            </w:pPr>
            <w:r>
              <w:t>4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955CBE" w:rsidRPr="00A34555" w:rsidRDefault="00955CBE" w:rsidP="001C72C1">
            <w:pPr>
              <w:jc w:val="center"/>
              <w:rPr>
                <w:sz w:val="24"/>
                <w:vertAlign w:val="superscript"/>
              </w:rPr>
            </w:pPr>
            <w:r w:rsidRPr="00A34555">
              <w:rPr>
                <w:sz w:val="24"/>
                <w:vertAlign w:val="superscript"/>
              </w:rPr>
              <w:t>ZORUNLU ( )</w:t>
            </w:r>
          </w:p>
          <w:p w:rsidR="00955CBE" w:rsidRPr="00A34555" w:rsidRDefault="00955CBE" w:rsidP="001C72C1">
            <w:pPr>
              <w:jc w:val="center"/>
              <w:rPr>
                <w:sz w:val="24"/>
                <w:vertAlign w:val="superscript"/>
              </w:rPr>
            </w:pPr>
            <w:r w:rsidRPr="00A34555">
              <w:rPr>
                <w:sz w:val="24"/>
                <w:vertAlign w:val="superscript"/>
              </w:rPr>
              <w:t>SEÇMELİ (</w:t>
            </w:r>
            <w:r w:rsidR="00A34555" w:rsidRPr="00A34555">
              <w:rPr>
                <w:sz w:val="24"/>
                <w:vertAlign w:val="superscript"/>
              </w:rPr>
              <w:t>X</w:t>
            </w:r>
            <w:r w:rsidRPr="00A34555">
              <w:rPr>
                <w:sz w:val="24"/>
                <w:vertAlign w:val="superscript"/>
              </w:rPr>
              <w:t>)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955CBE" w:rsidRPr="00A34555" w:rsidRDefault="00955CBE" w:rsidP="001C72C1">
            <w:pPr>
              <w:jc w:val="center"/>
              <w:rPr>
                <w:sz w:val="24"/>
                <w:vertAlign w:val="superscript"/>
              </w:rPr>
            </w:pPr>
            <w:r w:rsidRPr="00A34555">
              <w:rPr>
                <w:sz w:val="24"/>
                <w:vertAlign w:val="superscript"/>
              </w:rPr>
              <w:t>Türkçe</w:t>
            </w:r>
          </w:p>
        </w:tc>
      </w:tr>
      <w:tr w:rsidR="00955CBE" w:rsidRPr="00955CBE" w:rsidTr="00263FDC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5000" w:type="pct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DERSİN KATEGORİSİ</w:t>
            </w:r>
          </w:p>
        </w:tc>
      </w:tr>
      <w:tr w:rsidR="00955CBE" w:rsidRPr="00955CBE" w:rsidTr="00263FDC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46"/>
        </w:trPr>
        <w:tc>
          <w:tcPr>
            <w:tcW w:w="783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Meslek Bilgisi</w:t>
            </w:r>
          </w:p>
        </w:tc>
        <w:tc>
          <w:tcPr>
            <w:tcW w:w="1017" w:type="pct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Alan Bilgisi</w:t>
            </w:r>
          </w:p>
        </w:tc>
        <w:tc>
          <w:tcPr>
            <w:tcW w:w="1482" w:type="pct"/>
            <w:gridSpan w:val="4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Genel Kültür</w:t>
            </w:r>
          </w:p>
        </w:tc>
        <w:tc>
          <w:tcPr>
            <w:tcW w:w="1718" w:type="pct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  <w:rPr>
                <w:b/>
              </w:rPr>
            </w:pPr>
            <w:r w:rsidRPr="00955CBE">
              <w:rPr>
                <w:b/>
              </w:rPr>
              <w:t>Seçmeli</w:t>
            </w:r>
          </w:p>
        </w:tc>
      </w:tr>
      <w:tr w:rsidR="00955CBE" w:rsidRPr="00955CBE" w:rsidTr="00263FDC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138"/>
        </w:trPr>
        <w:tc>
          <w:tcPr>
            <w:tcW w:w="783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</w:pPr>
          </w:p>
        </w:tc>
        <w:tc>
          <w:tcPr>
            <w:tcW w:w="1017" w:type="pct"/>
            <w:gridSpan w:val="4"/>
            <w:tcBorders>
              <w:top w:val="single" w:sz="6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</w:pPr>
            <w:r w:rsidRPr="00955CBE">
              <w:t>%100</w:t>
            </w:r>
          </w:p>
        </w:tc>
        <w:tc>
          <w:tcPr>
            <w:tcW w:w="1482" w:type="pct"/>
            <w:gridSpan w:val="4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</w:pPr>
          </w:p>
        </w:tc>
        <w:tc>
          <w:tcPr>
            <w:tcW w:w="1718" w:type="pct"/>
            <w:gridSpan w:val="2"/>
            <w:tcBorders>
              <w:top w:val="single" w:sz="6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:rsidR="00955CBE" w:rsidRPr="00955CBE" w:rsidRDefault="00955CBE" w:rsidP="001C72C1">
            <w:pPr>
              <w:jc w:val="center"/>
            </w:pPr>
            <w:r>
              <w:t>Genel Kültür (  )      Alan (</w:t>
            </w:r>
            <w:r w:rsidR="00A34555">
              <w:t>X</w:t>
            </w:r>
            <w:r w:rsidRPr="00955CBE">
              <w:t>)</w:t>
            </w:r>
          </w:p>
        </w:tc>
      </w:tr>
      <w:tr w:rsidR="00955CBE" w:rsidRPr="00955CBE" w:rsidTr="00263FDC">
        <w:trPr>
          <w:trHeight w:val="324"/>
        </w:trPr>
        <w:tc>
          <w:tcPr>
            <w:tcW w:w="5000" w:type="pct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ĞERLENDİRME ÖLÇÜTLERİ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YARIYIL İÇİ</w:t>
            </w:r>
          </w:p>
        </w:tc>
        <w:tc>
          <w:tcPr>
            <w:tcW w:w="1188" w:type="pct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Faaliyet türü</w:t>
            </w: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Sayı</w:t>
            </w:r>
          </w:p>
        </w:tc>
        <w:tc>
          <w:tcPr>
            <w:tcW w:w="1103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%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I. Ara Sınav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955CBE" w:rsidRPr="00955CBE" w:rsidRDefault="00955CBE" w:rsidP="00955CBE">
            <w:r w:rsidRPr="00955CBE">
              <w:t xml:space="preserve"> 1</w:t>
            </w:r>
          </w:p>
        </w:tc>
        <w:tc>
          <w:tcPr>
            <w:tcW w:w="1103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955CBE" w:rsidRPr="00955CBE" w:rsidRDefault="00955CBE" w:rsidP="00A34555">
            <w:r w:rsidRPr="00955CBE">
              <w:t xml:space="preserve"> </w:t>
            </w:r>
            <w:r w:rsidR="00A34555">
              <w:t>30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II. Ara Sınav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955CBE" w:rsidRPr="00955CBE" w:rsidRDefault="00955CBE" w:rsidP="00955CBE">
            <w:r w:rsidRPr="00955CBE">
              <w:t xml:space="preserve">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955CBE" w:rsidRPr="00955CBE" w:rsidRDefault="00955CBE" w:rsidP="00955CBE">
            <w:r w:rsidRPr="00955CBE">
              <w:t xml:space="preserve"> 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Kısa Sınav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955CBE" w:rsidRPr="00955CBE" w:rsidRDefault="00955CBE" w:rsidP="00955CBE"/>
        </w:tc>
        <w:tc>
          <w:tcPr>
            <w:tcW w:w="110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:rsidR="00955CBE" w:rsidRPr="00955CBE" w:rsidRDefault="00955CBE" w:rsidP="00955CBE">
            <w:r w:rsidRPr="00955CBE">
              <w:t xml:space="preserve"> 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Ödev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955CBE" w:rsidRPr="00955CBE" w:rsidRDefault="00955CBE" w:rsidP="00955CBE">
            <w:r w:rsidRPr="00955CBE">
              <w:t xml:space="preserve"> </w:t>
            </w:r>
            <w:r w:rsidR="00A34555">
              <w:t>1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:rsidR="00955CBE" w:rsidRPr="00955CBE" w:rsidRDefault="00955CBE" w:rsidP="00955CBE">
            <w:r w:rsidRPr="00955CBE">
              <w:t xml:space="preserve">  </w:t>
            </w:r>
            <w:r w:rsidR="00A34555">
              <w:t>30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Proje</w:t>
            </w:r>
          </w:p>
        </w:tc>
        <w:tc>
          <w:tcPr>
            <w:tcW w:w="933" w:type="pct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955CBE" w:rsidRPr="00955CBE" w:rsidRDefault="00955CBE" w:rsidP="00955CBE">
            <w:r w:rsidRPr="00955CBE">
              <w:t xml:space="preserve"> </w:t>
            </w:r>
          </w:p>
        </w:tc>
        <w:tc>
          <w:tcPr>
            <w:tcW w:w="1103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955CBE" w:rsidRPr="00955CBE" w:rsidRDefault="00955CBE" w:rsidP="00955CBE">
            <w:r w:rsidRPr="00955CBE">
              <w:t xml:space="preserve"> </w:t>
            </w:r>
          </w:p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Rapor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955CBE" w:rsidRPr="00955CBE" w:rsidRDefault="00955CBE" w:rsidP="00955CBE"/>
        </w:tc>
        <w:tc>
          <w:tcPr>
            <w:tcW w:w="110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955CBE" w:rsidRPr="00955CBE" w:rsidRDefault="00955CBE" w:rsidP="00955CBE"/>
        </w:tc>
      </w:tr>
      <w:tr w:rsidR="00955CBE" w:rsidRPr="00955CBE" w:rsidTr="00263FDC">
        <w:tc>
          <w:tcPr>
            <w:tcW w:w="1776" w:type="pct"/>
            <w:gridSpan w:val="5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</w:p>
        </w:tc>
        <w:tc>
          <w:tcPr>
            <w:tcW w:w="1188" w:type="pct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955CBE" w:rsidRPr="00955CBE" w:rsidRDefault="00955CBE" w:rsidP="00955CBE">
            <w:r w:rsidRPr="00955CBE">
              <w:t>Diğer (………)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8" w:space="0" w:color="auto"/>
            </w:tcBorders>
          </w:tcPr>
          <w:p w:rsidR="00955CBE" w:rsidRPr="00955CBE" w:rsidRDefault="00955CBE" w:rsidP="00955CBE"/>
        </w:tc>
        <w:tc>
          <w:tcPr>
            <w:tcW w:w="1103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955CBE" w:rsidRPr="00955CBE" w:rsidRDefault="00955CBE" w:rsidP="00955CBE"/>
        </w:tc>
      </w:tr>
      <w:tr w:rsidR="00955CBE" w:rsidRPr="00955CBE" w:rsidTr="00263FDC">
        <w:trPr>
          <w:trHeight w:val="392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lastRenderedPageBreak/>
              <w:t>YARIYIL SONU SINAVI</w:t>
            </w:r>
          </w:p>
        </w:tc>
        <w:tc>
          <w:tcPr>
            <w:tcW w:w="1188" w:type="pct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</w:tcPr>
          <w:p w:rsidR="00955CBE" w:rsidRPr="00955CBE" w:rsidRDefault="00955CBE" w:rsidP="00955CBE">
            <w:r w:rsidRPr="00955CBE">
              <w:t>Ödev- Proje</w:t>
            </w: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955CBE" w:rsidRPr="00955CBE" w:rsidRDefault="00955CBE" w:rsidP="00955CBE">
            <w:r w:rsidRPr="00955CBE">
              <w:t xml:space="preserve"> 1</w:t>
            </w:r>
          </w:p>
        </w:tc>
        <w:tc>
          <w:tcPr>
            <w:tcW w:w="1103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55CBE" w:rsidRPr="00955CBE" w:rsidRDefault="00A34555" w:rsidP="00955CBE">
            <w:r>
              <w:t>40</w:t>
            </w:r>
          </w:p>
        </w:tc>
      </w:tr>
      <w:tr w:rsidR="00955CBE" w:rsidRPr="00955CBE" w:rsidTr="00263FDC">
        <w:trPr>
          <w:trHeight w:val="447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VARSA ÖNERİLEN ÖNKOŞUL(LAR)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r w:rsidRPr="00955CBE">
              <w:t xml:space="preserve"> </w:t>
            </w:r>
            <w:r w:rsidR="00A34555" w:rsidRPr="00A34555">
              <w:t>Bu dersin önkoşulu bulunmamaktadır.</w:t>
            </w:r>
          </w:p>
        </w:tc>
      </w:tr>
      <w:tr w:rsidR="00955CBE" w:rsidRPr="00955CBE" w:rsidTr="00263FDC">
        <w:trPr>
          <w:trHeight w:val="447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KISA İÇERİĞİ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55CBE" w:rsidRPr="00955CBE" w:rsidRDefault="00A34555" w:rsidP="00A34555">
            <w:pPr>
              <w:jc w:val="both"/>
            </w:pPr>
            <w:r w:rsidRPr="00A34555">
              <w:t>Hastanede yatan çocukları yaş gruplarına göre gelişim özellikleri, ilgi ve ihtiyaçları, ruhsal durumları; hastane personeli, çocuk ve aile arasındaki etkileşim; hastaneye hazırlayıcı eğitim, teşhis, tedavi ve ameliyata hazırlama; hastanede yatan çocuklara yönelik oyun, müzik, sanat, drama, matematik, hikâye vb. etkinlik planı hazırlama ve uygulama; hastane okulları ile ölümcül hastalığı olan çocuklar, aileleri ve personel arasındaki etkileşim.</w:t>
            </w:r>
          </w:p>
        </w:tc>
      </w:tr>
      <w:tr w:rsidR="00FF31F4" w:rsidRPr="00955CBE" w:rsidTr="00263FDC">
        <w:trPr>
          <w:trHeight w:val="518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31F4" w:rsidRPr="00955CBE" w:rsidRDefault="00FF31F4" w:rsidP="00955CBE">
            <w:pPr>
              <w:rPr>
                <w:b/>
              </w:rPr>
            </w:pPr>
            <w:r>
              <w:rPr>
                <w:b/>
              </w:rPr>
              <w:t>DERSİN AMAÇLARI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31F4" w:rsidRPr="00A34555" w:rsidRDefault="00FF31F4" w:rsidP="00A34555">
            <w:pPr>
              <w:jc w:val="both"/>
            </w:pPr>
            <w:r w:rsidRPr="00A34555">
              <w:t>Bu dersin amacı, öğretmen adaylarına hastanede yatan çocukların eğitimi için gereken bilgi ve becerileri kavratmaktır.</w:t>
            </w:r>
          </w:p>
        </w:tc>
      </w:tr>
      <w:tr w:rsidR="00955CBE" w:rsidRPr="00955CBE" w:rsidTr="00263FDC">
        <w:trPr>
          <w:trHeight w:val="518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MESLEK EĞİTİMİNİ SAĞLAMAYA YÖNELİK KATKISI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F31F4" w:rsidRPr="00955CBE" w:rsidRDefault="00694461" w:rsidP="00A34555">
            <w:pPr>
              <w:jc w:val="both"/>
            </w:pPr>
            <w:r>
              <w:t>H</w:t>
            </w:r>
            <w:bookmarkStart w:id="0" w:name="_GoBack"/>
            <w:bookmarkEnd w:id="0"/>
            <w:r w:rsidR="00FF31F4">
              <w:t>astanede yatan çocukların eğitimi için gerekli olan bilgi ve becerileri kavrama</w:t>
            </w:r>
          </w:p>
        </w:tc>
      </w:tr>
      <w:tr w:rsidR="00955CBE" w:rsidRPr="00955CBE" w:rsidTr="00263FDC">
        <w:trPr>
          <w:trHeight w:val="518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İN ÖĞRENİM ÇIKTILARI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E390D" w:rsidRDefault="005E390D" w:rsidP="005E390D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ind w:left="0" w:firstLine="204"/>
              <w:jc w:val="both"/>
            </w:pPr>
            <w:r>
              <w:t>Hastanede yatan çocukların yaş gruplarına göre gelişim özelliklerini bilir.</w:t>
            </w:r>
          </w:p>
          <w:p w:rsidR="005E390D" w:rsidRDefault="005E390D" w:rsidP="005E390D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ind w:left="0" w:firstLine="204"/>
              <w:jc w:val="both"/>
            </w:pPr>
            <w:r>
              <w:t>Hastanede yatan çocukların psikolojik ihtiyaçlarını bilir.</w:t>
            </w:r>
          </w:p>
          <w:p w:rsidR="005E390D" w:rsidRDefault="005E390D" w:rsidP="005E390D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ind w:left="0" w:firstLine="204"/>
              <w:jc w:val="both"/>
            </w:pPr>
            <w:r>
              <w:t>Hastane personeli, çocuk ve aile arasındaki etkileşimi sağlar.</w:t>
            </w:r>
          </w:p>
          <w:p w:rsidR="005E390D" w:rsidRDefault="005E390D" w:rsidP="005E390D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ind w:left="0" w:firstLine="204"/>
              <w:jc w:val="both"/>
            </w:pPr>
            <w:r>
              <w:t>Çocuğu tedaviye veya ameliyata hazırlanma sürecini psikolojik açıdan destekler.</w:t>
            </w:r>
          </w:p>
          <w:p w:rsidR="00A34555" w:rsidRPr="00955CBE" w:rsidRDefault="005E390D" w:rsidP="005E390D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ind w:left="0" w:firstLine="204"/>
              <w:jc w:val="both"/>
            </w:pPr>
            <w:r>
              <w:t>Hastanede yatan çocuklara yönelik oyun, müzik, sanat, drama, matematik, hikâye vb. etkinlik planı hazırlar ve uygular.</w:t>
            </w:r>
          </w:p>
        </w:tc>
      </w:tr>
      <w:tr w:rsidR="00955CBE" w:rsidRPr="00955CBE" w:rsidTr="00263FDC">
        <w:trPr>
          <w:trHeight w:val="540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TEMEL DERS KİTABI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55CBE" w:rsidRPr="00955CBE" w:rsidRDefault="00A34555" w:rsidP="00955CBE">
            <w:r w:rsidRPr="001C34EE">
              <w:t>Santrock, J. W. (2015). Yaşam boyu gelişim: gelişim psikolojisi</w:t>
            </w:r>
            <w:r w:rsidRPr="00A34555">
              <w:t xml:space="preserve">. İstanbul: </w:t>
            </w:r>
            <w:r w:rsidRPr="001C34EE">
              <w:t>Nobe</w:t>
            </w:r>
            <w:r w:rsidRPr="00A34555">
              <w:t>l Akademik Yayıncılık.</w:t>
            </w:r>
          </w:p>
        </w:tc>
      </w:tr>
      <w:tr w:rsidR="00A34555" w:rsidRPr="00955CBE" w:rsidTr="00263FDC">
        <w:trPr>
          <w:trHeight w:val="540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4555" w:rsidRPr="00955CBE" w:rsidRDefault="00A34555" w:rsidP="00A34555">
            <w:pPr>
              <w:rPr>
                <w:b/>
              </w:rPr>
            </w:pPr>
            <w:r w:rsidRPr="00955CBE">
              <w:rPr>
                <w:b/>
              </w:rPr>
              <w:t>YARDIMCI KAYNAKLAR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34555" w:rsidRPr="00A34555" w:rsidRDefault="00A34555" w:rsidP="00A34555">
            <w:r w:rsidRPr="00A34555">
              <w:t>Baltaş, A., (2008). Sağlık Psikolojisi. İstanbul: Remzi Kitabevi.</w:t>
            </w:r>
          </w:p>
          <w:p w:rsidR="00A34555" w:rsidRPr="00A34555" w:rsidRDefault="00A34555" w:rsidP="00A34555">
            <w:r w:rsidRPr="001C34EE">
              <w:t>Herman, J. L. (2007). Travma ve İyileşme. İstanbul</w:t>
            </w:r>
            <w:r w:rsidRPr="00A34555">
              <w:t>: Literatür Yayıncılık</w:t>
            </w:r>
            <w:r>
              <w:t>.</w:t>
            </w:r>
          </w:p>
        </w:tc>
      </w:tr>
      <w:tr w:rsidR="00A34555" w:rsidRPr="00955CBE" w:rsidTr="00263FDC">
        <w:trPr>
          <w:trHeight w:val="520"/>
        </w:trPr>
        <w:tc>
          <w:tcPr>
            <w:tcW w:w="1776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4555" w:rsidRPr="00955CBE" w:rsidRDefault="00A34555" w:rsidP="00A34555">
            <w:pPr>
              <w:rPr>
                <w:b/>
              </w:rPr>
            </w:pPr>
            <w:r w:rsidRPr="00955CBE">
              <w:rPr>
                <w:b/>
              </w:rPr>
              <w:t>DERSTE GEREKLİ ARAÇ VE GEREÇLER</w:t>
            </w:r>
          </w:p>
        </w:tc>
        <w:tc>
          <w:tcPr>
            <w:tcW w:w="3224" w:type="pct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A34555" w:rsidRPr="00955CBE" w:rsidRDefault="00A34555" w:rsidP="00A34555">
            <w:r w:rsidRPr="00955CBE">
              <w:t xml:space="preserve"> Bilgisayar, Projeksiyon </w:t>
            </w:r>
          </w:p>
        </w:tc>
      </w:tr>
    </w:tbl>
    <w:p w:rsidR="00955CBE" w:rsidRPr="00955CBE" w:rsidRDefault="00955CBE" w:rsidP="00955CBE"/>
    <w:p w:rsidR="00955CBE" w:rsidRPr="00955CBE" w:rsidRDefault="00955CBE" w:rsidP="00955CBE"/>
    <w:tbl>
      <w:tblPr>
        <w:tblW w:w="5165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055"/>
        <w:gridCol w:w="8285"/>
      </w:tblGrid>
      <w:tr w:rsidR="00955CBE" w:rsidRPr="00955CBE" w:rsidTr="00263FDC">
        <w:trPr>
          <w:trHeight w:val="458"/>
        </w:trPr>
        <w:tc>
          <w:tcPr>
            <w:tcW w:w="5000" w:type="pct"/>
            <w:gridSpan w:val="2"/>
            <w:shd w:val="clear" w:color="auto" w:fill="auto"/>
            <w:vAlign w:val="center"/>
          </w:tcPr>
          <w:p w:rsidR="00955CBE" w:rsidRPr="00955CBE" w:rsidRDefault="00955CBE" w:rsidP="00955CBE">
            <w:pPr>
              <w:rPr>
                <w:b/>
              </w:rPr>
            </w:pPr>
            <w:r w:rsidRPr="00955CBE">
              <w:rPr>
                <w:b/>
              </w:rPr>
              <w:t>Dersin Haftalık Planı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</w:tcPr>
          <w:p w:rsidR="00955CBE" w:rsidRPr="00955CBE" w:rsidRDefault="00955CBE" w:rsidP="00263FDC">
            <w:pPr>
              <w:spacing w:after="0" w:line="360" w:lineRule="auto"/>
              <w:rPr>
                <w:b/>
              </w:rPr>
            </w:pPr>
            <w:r w:rsidRPr="00955CBE">
              <w:rPr>
                <w:b/>
              </w:rPr>
              <w:t>Hafta</w:t>
            </w:r>
          </w:p>
        </w:tc>
        <w:tc>
          <w:tcPr>
            <w:tcW w:w="4435" w:type="pct"/>
            <w:shd w:val="clear" w:color="auto" w:fill="auto"/>
          </w:tcPr>
          <w:p w:rsidR="00955CBE" w:rsidRPr="00955CBE" w:rsidRDefault="00955CBE" w:rsidP="00263FDC">
            <w:pPr>
              <w:spacing w:after="0" w:line="360" w:lineRule="auto"/>
              <w:rPr>
                <w:b/>
              </w:rPr>
            </w:pPr>
            <w:r w:rsidRPr="00955CBE">
              <w:rPr>
                <w:b/>
              </w:rPr>
              <w:t>İşlenen Konular</w:t>
            </w:r>
          </w:p>
        </w:tc>
      </w:tr>
      <w:tr w:rsidR="00A34555" w:rsidRPr="00955CBE" w:rsidTr="00263FDC">
        <w:tc>
          <w:tcPr>
            <w:tcW w:w="565" w:type="pct"/>
            <w:shd w:val="clear" w:color="auto" w:fill="auto"/>
            <w:vAlign w:val="center"/>
          </w:tcPr>
          <w:p w:rsidR="00A34555" w:rsidRPr="00955CBE" w:rsidRDefault="00A34555" w:rsidP="00263FDC">
            <w:pPr>
              <w:spacing w:after="0" w:line="360" w:lineRule="auto"/>
            </w:pPr>
            <w:r w:rsidRPr="00955CBE">
              <w:t>1</w:t>
            </w:r>
          </w:p>
        </w:tc>
        <w:tc>
          <w:tcPr>
            <w:tcW w:w="4435" w:type="pct"/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  <w:rPr>
                <w:rFonts w:eastAsia="Times New Roman"/>
                <w:szCs w:val="24"/>
                <w:lang w:eastAsia="tr-TR"/>
              </w:rPr>
            </w:pPr>
            <w:r w:rsidRPr="00A34555">
              <w:rPr>
                <w:rFonts w:eastAsia="Times New Roman"/>
                <w:szCs w:val="24"/>
                <w:lang w:eastAsia="tr-TR"/>
              </w:rPr>
              <w:t>Hastanede yatan çocukların eğitimine giriş</w:t>
            </w:r>
          </w:p>
        </w:tc>
      </w:tr>
      <w:tr w:rsidR="00A34555" w:rsidRPr="00955CBE" w:rsidTr="00263FDC">
        <w:tc>
          <w:tcPr>
            <w:tcW w:w="565" w:type="pct"/>
            <w:shd w:val="clear" w:color="auto" w:fill="auto"/>
            <w:vAlign w:val="center"/>
          </w:tcPr>
          <w:p w:rsidR="00A34555" w:rsidRPr="00955CBE" w:rsidRDefault="00A34555" w:rsidP="00263FDC">
            <w:pPr>
              <w:spacing w:after="0" w:line="360" w:lineRule="auto"/>
            </w:pPr>
            <w:r w:rsidRPr="00955CBE">
              <w:t>2</w:t>
            </w:r>
          </w:p>
        </w:tc>
        <w:tc>
          <w:tcPr>
            <w:tcW w:w="4435" w:type="pct"/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  <w:rPr>
                <w:rFonts w:eastAsia="Times New Roman"/>
                <w:szCs w:val="24"/>
                <w:lang w:eastAsia="tr-TR"/>
              </w:rPr>
            </w:pPr>
            <w:r w:rsidRPr="00A34555">
              <w:rPr>
                <w:rFonts w:eastAsia="Times New Roman"/>
                <w:szCs w:val="24"/>
                <w:lang w:eastAsia="tr-TR"/>
              </w:rPr>
              <w:t>Hastanede yatan çocukları yaş gruplarına göre gelişim özellikleri</w:t>
            </w:r>
          </w:p>
        </w:tc>
      </w:tr>
      <w:tr w:rsidR="00A34555" w:rsidRPr="00955CBE" w:rsidTr="00263FDC">
        <w:tc>
          <w:tcPr>
            <w:tcW w:w="565" w:type="pct"/>
            <w:shd w:val="clear" w:color="auto" w:fill="auto"/>
            <w:vAlign w:val="center"/>
          </w:tcPr>
          <w:p w:rsidR="00A34555" w:rsidRPr="00955CBE" w:rsidRDefault="00A34555" w:rsidP="00263FDC">
            <w:pPr>
              <w:spacing w:after="0" w:line="360" w:lineRule="auto"/>
            </w:pPr>
            <w:r w:rsidRPr="00955CBE">
              <w:t>3</w:t>
            </w:r>
          </w:p>
        </w:tc>
        <w:tc>
          <w:tcPr>
            <w:tcW w:w="4435" w:type="pct"/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  <w:rPr>
                <w:rFonts w:eastAsia="Times New Roman"/>
                <w:szCs w:val="24"/>
                <w:lang w:eastAsia="tr-TR"/>
              </w:rPr>
            </w:pPr>
            <w:r w:rsidRPr="00A34555">
              <w:rPr>
                <w:rFonts w:eastAsia="Times New Roman"/>
                <w:szCs w:val="24"/>
                <w:lang w:eastAsia="tr-TR"/>
              </w:rPr>
              <w:t>Hastanede yatan çocukların psikolojik ihtiyaçları, ruhsal durumları</w:t>
            </w:r>
          </w:p>
        </w:tc>
      </w:tr>
      <w:tr w:rsidR="00A34555" w:rsidRPr="00955CBE" w:rsidTr="00263FDC">
        <w:trPr>
          <w:trHeight w:val="121"/>
        </w:trPr>
        <w:tc>
          <w:tcPr>
            <w:tcW w:w="565" w:type="pct"/>
            <w:shd w:val="clear" w:color="auto" w:fill="auto"/>
            <w:vAlign w:val="center"/>
          </w:tcPr>
          <w:p w:rsidR="00A34555" w:rsidRPr="00955CBE" w:rsidRDefault="00A34555" w:rsidP="00263FDC">
            <w:pPr>
              <w:spacing w:after="0" w:line="360" w:lineRule="auto"/>
            </w:pPr>
            <w:r w:rsidRPr="00955CBE">
              <w:lastRenderedPageBreak/>
              <w:t>4</w:t>
            </w:r>
          </w:p>
        </w:tc>
        <w:tc>
          <w:tcPr>
            <w:tcW w:w="4435" w:type="pct"/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  <w:rPr>
                <w:rFonts w:eastAsia="Times New Roman"/>
                <w:szCs w:val="24"/>
                <w:lang w:eastAsia="tr-TR"/>
              </w:rPr>
            </w:pPr>
            <w:r w:rsidRPr="00A34555">
              <w:rPr>
                <w:rFonts w:eastAsia="Times New Roman"/>
                <w:szCs w:val="24"/>
                <w:lang w:eastAsia="tr-TR"/>
              </w:rPr>
              <w:t>Çocuğun hastalık teşhis süreci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5</w:t>
            </w:r>
          </w:p>
        </w:tc>
        <w:tc>
          <w:tcPr>
            <w:tcW w:w="4435" w:type="pct"/>
            <w:shd w:val="clear" w:color="auto" w:fill="auto"/>
          </w:tcPr>
          <w:p w:rsidR="00955CBE" w:rsidRPr="00A34555" w:rsidRDefault="00A34555" w:rsidP="00263FDC">
            <w:pPr>
              <w:spacing w:after="0" w:line="360" w:lineRule="auto"/>
            </w:pPr>
            <w:r w:rsidRPr="00A34555">
              <w:rPr>
                <w:rFonts w:eastAsia="Times New Roman"/>
                <w:szCs w:val="24"/>
                <w:lang w:eastAsia="tr-TR"/>
              </w:rPr>
              <w:t>Çocuğu hastaneye yatmaya, tedaviye hazırlama</w:t>
            </w:r>
          </w:p>
        </w:tc>
      </w:tr>
      <w:tr w:rsidR="00955CBE" w:rsidRPr="00955CBE" w:rsidTr="00263FDC">
        <w:tc>
          <w:tcPr>
            <w:tcW w:w="56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6</w:t>
            </w:r>
          </w:p>
        </w:tc>
        <w:tc>
          <w:tcPr>
            <w:tcW w:w="4435" w:type="pct"/>
            <w:tcBorders>
              <w:bottom w:val="single" w:sz="6" w:space="0" w:color="auto"/>
            </w:tcBorders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Çocuğu ameliyata hazırlama</w:t>
            </w:r>
          </w:p>
        </w:tc>
      </w:tr>
      <w:tr w:rsidR="00A34555" w:rsidRPr="00955CBE" w:rsidTr="00263FDC">
        <w:tc>
          <w:tcPr>
            <w:tcW w:w="56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A34555" w:rsidRPr="00955CBE" w:rsidRDefault="00A34555" w:rsidP="00263FDC">
            <w:pPr>
              <w:spacing w:after="0" w:line="360" w:lineRule="auto"/>
            </w:pPr>
            <w:r>
              <w:t>7</w:t>
            </w:r>
          </w:p>
        </w:tc>
        <w:tc>
          <w:tcPr>
            <w:tcW w:w="4435" w:type="pct"/>
            <w:tcBorders>
              <w:bottom w:val="single" w:sz="6" w:space="0" w:color="auto"/>
            </w:tcBorders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</w:pPr>
            <w:r w:rsidRPr="00A34555">
              <w:t>Ameliyat sonrası ihtiyaçlar</w:t>
            </w:r>
          </w:p>
        </w:tc>
      </w:tr>
      <w:tr w:rsidR="00A34555" w:rsidRPr="00955CBE" w:rsidTr="00263FDC">
        <w:tc>
          <w:tcPr>
            <w:tcW w:w="56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A34555" w:rsidRDefault="00A34555" w:rsidP="00263FDC">
            <w:pPr>
              <w:spacing w:after="0" w:line="360" w:lineRule="auto"/>
            </w:pPr>
            <w:r>
              <w:t>8</w:t>
            </w:r>
          </w:p>
        </w:tc>
        <w:tc>
          <w:tcPr>
            <w:tcW w:w="4435" w:type="pct"/>
            <w:tcBorders>
              <w:bottom w:val="single" w:sz="6" w:space="0" w:color="auto"/>
            </w:tcBorders>
            <w:shd w:val="clear" w:color="auto" w:fill="auto"/>
          </w:tcPr>
          <w:p w:rsidR="00A34555" w:rsidRPr="00A34555" w:rsidRDefault="00A34555" w:rsidP="00263FDC">
            <w:pPr>
              <w:spacing w:after="0" w:line="360" w:lineRule="auto"/>
            </w:pPr>
            <w:r w:rsidRPr="00A34555">
              <w:t>Ölümcül hastalığı olan çocuklar</w:t>
            </w:r>
          </w:p>
        </w:tc>
      </w:tr>
      <w:tr w:rsidR="00955CBE" w:rsidRPr="00955CBE" w:rsidTr="00263FDC">
        <w:tc>
          <w:tcPr>
            <w:tcW w:w="565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9</w:t>
            </w:r>
          </w:p>
        </w:tc>
        <w:tc>
          <w:tcPr>
            <w:tcW w:w="4435" w:type="pct"/>
            <w:tcBorders>
              <w:top w:val="single" w:sz="6" w:space="0" w:color="auto"/>
            </w:tcBorders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Hastane personeli, çocuk ve aile arasındaki etkileşim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10</w:t>
            </w:r>
          </w:p>
        </w:tc>
        <w:tc>
          <w:tcPr>
            <w:tcW w:w="4435" w:type="pct"/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Hastanede yatan çocuklara yönelik oyun, müzik, sanat, drama, matematik, hikâye vb. etkinlik planları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11</w:t>
            </w:r>
          </w:p>
        </w:tc>
        <w:tc>
          <w:tcPr>
            <w:tcW w:w="4435" w:type="pct"/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Hastanede yatan çocuklara yönelik oyun, müzik, sanat, drama, matematik, hikâye vb. etkinlik planları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12</w:t>
            </w:r>
          </w:p>
        </w:tc>
        <w:tc>
          <w:tcPr>
            <w:tcW w:w="4435" w:type="pct"/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Hastanede yatan çocuklara yönelik oyun, müzik, sanat, drama, matematik, hikâye vb. etkinlik planları</w:t>
            </w:r>
          </w:p>
        </w:tc>
      </w:tr>
      <w:tr w:rsidR="00955CBE" w:rsidRPr="00955CBE" w:rsidTr="00263FDC">
        <w:tc>
          <w:tcPr>
            <w:tcW w:w="565" w:type="pct"/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13</w:t>
            </w:r>
          </w:p>
        </w:tc>
        <w:tc>
          <w:tcPr>
            <w:tcW w:w="4435" w:type="pct"/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Hastane okulları</w:t>
            </w:r>
          </w:p>
        </w:tc>
      </w:tr>
      <w:tr w:rsidR="00955CBE" w:rsidRPr="00955CBE" w:rsidTr="00263FDC">
        <w:tc>
          <w:tcPr>
            <w:tcW w:w="565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955CBE" w:rsidRPr="00955CBE" w:rsidRDefault="00955CBE" w:rsidP="00263FDC">
            <w:pPr>
              <w:spacing w:after="0" w:line="360" w:lineRule="auto"/>
            </w:pPr>
            <w:r w:rsidRPr="00955CBE">
              <w:t>14</w:t>
            </w:r>
          </w:p>
        </w:tc>
        <w:tc>
          <w:tcPr>
            <w:tcW w:w="4435" w:type="pct"/>
            <w:tcBorders>
              <w:bottom w:val="single" w:sz="6" w:space="0" w:color="auto"/>
            </w:tcBorders>
            <w:shd w:val="clear" w:color="auto" w:fill="auto"/>
          </w:tcPr>
          <w:p w:rsidR="00955CBE" w:rsidRPr="00955CBE" w:rsidRDefault="00A34555" w:rsidP="00263FDC">
            <w:pPr>
              <w:spacing w:after="0" w:line="360" w:lineRule="auto"/>
            </w:pPr>
            <w:r w:rsidRPr="00A34555">
              <w:t>Dersin değerlendirilmesi</w:t>
            </w:r>
          </w:p>
        </w:tc>
      </w:tr>
      <w:tr w:rsidR="00955CBE" w:rsidRPr="00955CBE" w:rsidTr="00263FDC">
        <w:trPr>
          <w:trHeight w:val="322"/>
        </w:trPr>
        <w:tc>
          <w:tcPr>
            <w:tcW w:w="565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:rsidR="00955CBE" w:rsidRPr="00955CBE" w:rsidRDefault="00955CBE" w:rsidP="00263FDC">
            <w:pPr>
              <w:spacing w:line="360" w:lineRule="auto"/>
            </w:pPr>
            <w:r w:rsidRPr="00955CBE">
              <w:t>15-16</w:t>
            </w:r>
          </w:p>
        </w:tc>
        <w:tc>
          <w:tcPr>
            <w:tcW w:w="4435" w:type="pct"/>
            <w:tcBorders>
              <w:top w:val="single" w:sz="6" w:space="0" w:color="auto"/>
              <w:bottom w:val="single" w:sz="12" w:space="0" w:color="auto"/>
            </w:tcBorders>
            <w:shd w:val="clear" w:color="auto" w:fill="D9D9D9"/>
            <w:vAlign w:val="center"/>
          </w:tcPr>
          <w:p w:rsidR="00955CBE" w:rsidRPr="00955CBE" w:rsidRDefault="00955CBE" w:rsidP="00263FDC">
            <w:pPr>
              <w:spacing w:line="360" w:lineRule="auto"/>
            </w:pPr>
            <w:r w:rsidRPr="00955CBE">
              <w:t xml:space="preserve"> Final Sınavı</w:t>
            </w:r>
          </w:p>
        </w:tc>
      </w:tr>
    </w:tbl>
    <w:p w:rsidR="00955CBE" w:rsidRPr="00955CBE" w:rsidRDefault="00955CBE" w:rsidP="00955CBE"/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7371"/>
        <w:gridCol w:w="425"/>
        <w:gridCol w:w="425"/>
        <w:gridCol w:w="426"/>
      </w:tblGrid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  <w:rPr>
                <w:b/>
              </w:rPr>
            </w:pPr>
            <w:r w:rsidRPr="00263FDC">
              <w:rPr>
                <w:b/>
              </w:rPr>
              <w:t>NO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  <w:rPr>
                <w:b/>
              </w:rPr>
            </w:pPr>
            <w:r w:rsidRPr="00263FDC">
              <w:rPr>
                <w:b/>
              </w:rPr>
              <w:t>PROGRAM ÇIKTILARI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  <w:rPr>
                <w:b/>
              </w:rPr>
            </w:pPr>
            <w:r w:rsidRPr="00263FDC">
              <w:rPr>
                <w:b/>
              </w:rPr>
              <w:t>3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  <w:rPr>
                <w:b/>
              </w:rPr>
            </w:pPr>
            <w:r w:rsidRPr="00263FDC">
              <w:rPr>
                <w:b/>
              </w:rPr>
              <w:t>2</w:t>
            </w: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  <w:rPr>
                <w:b/>
              </w:rPr>
            </w:pPr>
            <w:r w:rsidRPr="00263FDC">
              <w:rPr>
                <w:b/>
              </w:rPr>
              <w:t>1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  <w:vAlign w:val="center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Türkçeyi kurallarına uygun, düzgün ve etkili kullanabilme ve öğrencilerle sağlıklı iletişim kurabilme becerisine sahip olu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Atatürk İlke ve İnkılâplarına bağlı, demokrasiye ve hukukun üstünlüğüne inanan, Türk milli, manevi, ahlaki ve kültürel değerlerinin bilincinde olan ve bunlara mesleğinde duyarlılık gösteren bir öğretmen olur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Öğretmenlik mesleği ve alanıyla ilgili genel kültür ve pedagoji bilgisine sahip olur; çağdaş öğretim yöntem- tekniklerini,  ölçme- değerlendirme yöntemlerini bilir ve uygul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 öncesi eğitimi alanı için gerekli materyalleri, bilişim araçları ve iletişim teknolojilerini kullanı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 öncesi öğretim kurumlarını tanır, özelliklerini ifade eder, okul öncesi öğretmenlerinin sahip olması gereken özellikleri bili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numPr>
                <w:ilvl w:val="0"/>
                <w:numId w:val="2"/>
              </w:numPr>
              <w:spacing w:after="0"/>
              <w:jc w:val="center"/>
            </w:pP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öncesi eğitimi alanıyla ilgili ulusal ve uluslararası düzeydeki güncel gelişmeleri takip ede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7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öncesi eğitimi alanında uygulamada karşılaşılan sorunları çözmek için bireysel ve ekip üyesi olarak sorumluluk alı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8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öncesi eğitim kurumları yönetim bilgisi ve becerisine sahip olu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9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Çocukların gelişimine ve kültür özelliklerine uygun, bireysel ve işbirlikli öğrenmeyi destekleyen öğrenme ortamları tasarl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0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Meslektaşlar, aileler, toplum, diğer kişi ve kurumlar ile çocukların gelişimlerine ve öğrenmelerine katkı sağlayacak şekilde işbirlikleri yap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lastRenderedPageBreak/>
              <w:t>11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Çocukların gelişimlerini ve öğrenmelerini sürekli olarak izleme, kaydetme ve eğitimi planlama amacıyla okul öncesi eğitime uygun çeşitli değerlendirme yöntemleri ve araçları kullanı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2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Çocuklukların gelişim özellikleri, ilgi, gereksinimleri, çevresel ve kültürel özelliklerini dikkate alarak eğitim planını hazırlar ve uygula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3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Türk Eğitim Sistemi’nin amaç, yapı ve işleyişini, sınıf yönetimi yaklaşımlarını ve eğitim ile ilgili kavramları açıkla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4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Okul öncesi eğitim ve çocuk gelişimi alanında çağdaş bilgi ve uygulama becerilerine sahip olu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5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Okul öncesi çağdaki çocukların bilişsel, psiko-sosyal, duygusal, bedensel, ahlaki gelişim, öz bakım becerileri, dil, cinsel gelişim özellikleri hakkında bilgi sahibi olu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6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Okul öncesi dönemdeki çocukların ve ailelerinin beslenme, sağlık, eğitim alanındaki ihtiyaçlarını bilir ve temel ilkyardım becerilerini kullanabili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7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Okul öncesi dönem çocukların fizyolojik ve anatomik özelliklerini bilir ve bunları fiziksel gelişim özellikleri ile değerlendirebilir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8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Okul öncesi dönem çocukların fen, matematik, müzik, oyun sanat, drama, Türkçe dil ve okuma -yazmaya hazırlık becerilerini destekleyecek etkinlikler hazırlar ve uygul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19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Okul öncesi dönemde gelişim problemi olan çocukları tanır, özelliklerini bilir, bu çocukları okulda ve evde destekleyecek uygulamaları yapar.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20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Eğitim teknolojilerindeki yenilikleri takip eder, bu gelişmeleri sınıf ortamına uygular ve okul öncesi eğitimin kazanımlarına uygun eğitim ortamları hazırl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21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>Yaşam boyu öğrenme bilincini edinerek bireysel ve mesleki gelişimini sağlar.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</w:tr>
      <w:tr w:rsidR="00955CBE" w:rsidRPr="00263FDC" w:rsidTr="00263FDC">
        <w:tc>
          <w:tcPr>
            <w:tcW w:w="709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center"/>
            </w:pPr>
            <w:r w:rsidRPr="00263FDC">
              <w:t>22.</w:t>
            </w:r>
          </w:p>
        </w:tc>
        <w:tc>
          <w:tcPr>
            <w:tcW w:w="7371" w:type="dxa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t xml:space="preserve">Sosyal ve mesleki yaşamında bir yabancı dili temel düzeyde bilerek alanındaki bilgilere ulaşır.  </w:t>
            </w: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5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</w:p>
        </w:tc>
        <w:tc>
          <w:tcPr>
            <w:tcW w:w="426" w:type="dxa"/>
            <w:shd w:val="clear" w:color="auto" w:fill="auto"/>
          </w:tcPr>
          <w:p w:rsidR="00955CBE" w:rsidRPr="00263FDC" w:rsidRDefault="00955CBE" w:rsidP="00263FDC">
            <w:pPr>
              <w:spacing w:after="0"/>
            </w:pPr>
            <w:r w:rsidRPr="00263FDC">
              <w:t>X</w:t>
            </w:r>
          </w:p>
        </w:tc>
      </w:tr>
      <w:tr w:rsidR="00955CBE" w:rsidRPr="00263FDC" w:rsidTr="00263FDC">
        <w:tc>
          <w:tcPr>
            <w:tcW w:w="9356" w:type="dxa"/>
            <w:gridSpan w:val="5"/>
            <w:shd w:val="clear" w:color="auto" w:fill="auto"/>
          </w:tcPr>
          <w:p w:rsidR="00955CBE" w:rsidRPr="00263FDC" w:rsidRDefault="00955CBE" w:rsidP="00263FDC">
            <w:pPr>
              <w:spacing w:after="0"/>
              <w:jc w:val="both"/>
            </w:pPr>
            <w:r w:rsidRPr="00263FDC">
              <w:rPr>
                <w:b/>
              </w:rPr>
              <w:t>1</w:t>
            </w:r>
            <w:r w:rsidRPr="00263FDC">
              <w:t xml:space="preserve">:Hiç Katkısı Yok. </w:t>
            </w:r>
            <w:r w:rsidRPr="00263FDC">
              <w:rPr>
                <w:b/>
              </w:rPr>
              <w:t>2</w:t>
            </w:r>
            <w:r w:rsidRPr="00263FDC">
              <w:t xml:space="preserve">:Kısmen Katkısı Var. </w:t>
            </w:r>
            <w:r w:rsidRPr="00263FDC">
              <w:rPr>
                <w:b/>
              </w:rPr>
              <w:t>3</w:t>
            </w:r>
            <w:r w:rsidRPr="00263FDC">
              <w:t>:Tam Katkısı Var.</w:t>
            </w:r>
          </w:p>
        </w:tc>
      </w:tr>
    </w:tbl>
    <w:p w:rsidR="00955CBE" w:rsidRPr="00955CBE" w:rsidRDefault="00955CBE" w:rsidP="00955CBE"/>
    <w:p w:rsidR="00955CBE" w:rsidRPr="00955CBE" w:rsidRDefault="00955CBE" w:rsidP="00955CBE">
      <w:r w:rsidRPr="00955CBE">
        <w:rPr>
          <w:b/>
        </w:rPr>
        <w:t>Dersin Öğretim Üyesi:</w:t>
      </w:r>
      <w:r w:rsidRPr="00955CBE">
        <w:t xml:space="preserve">   </w:t>
      </w:r>
    </w:p>
    <w:p w:rsidR="00955CBE" w:rsidRPr="00955CBE" w:rsidRDefault="00955CBE" w:rsidP="00955CBE">
      <w:r w:rsidRPr="00955CBE">
        <w:rPr>
          <w:b/>
        </w:rPr>
        <w:t>İmza</w:t>
      </w:r>
      <w:r w:rsidRPr="00955CBE">
        <w:t xml:space="preserve">: </w:t>
      </w:r>
      <w:r w:rsidRPr="00955CBE">
        <w:tab/>
        <w:t xml:space="preserve"> </w:t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</w:r>
      <w:r w:rsidRPr="00955CBE">
        <w:rPr>
          <w:b/>
        </w:rPr>
        <w:tab/>
        <w:t>Tarih:</w:t>
      </w:r>
      <w:r w:rsidRPr="00955CBE">
        <w:t xml:space="preserve"> </w:t>
      </w:r>
    </w:p>
    <w:tbl>
      <w:tblPr>
        <w:tblW w:w="9948" w:type="dxa"/>
        <w:tblLook w:val="01E0" w:firstRow="1" w:lastRow="1" w:firstColumn="1" w:lastColumn="1" w:noHBand="0" w:noVBand="0"/>
      </w:tblPr>
      <w:tblGrid>
        <w:gridCol w:w="7171"/>
        <w:gridCol w:w="2777"/>
      </w:tblGrid>
      <w:tr w:rsidR="00955CBE" w:rsidRPr="00955CBE" w:rsidTr="00EE77B5">
        <w:trPr>
          <w:trHeight w:val="989"/>
        </w:trPr>
        <w:tc>
          <w:tcPr>
            <w:tcW w:w="7171" w:type="dxa"/>
          </w:tcPr>
          <w:p w:rsidR="00955CBE" w:rsidRPr="00955CBE" w:rsidRDefault="00955CBE" w:rsidP="00955CBE">
            <w:r w:rsidRPr="00955CBE">
              <w:t xml:space="preserve"> </w:t>
            </w:r>
          </w:p>
        </w:tc>
        <w:tc>
          <w:tcPr>
            <w:tcW w:w="2777" w:type="dxa"/>
          </w:tcPr>
          <w:p w:rsidR="00955CBE" w:rsidRPr="00955CBE" w:rsidRDefault="00955CBE" w:rsidP="00955CBE"/>
          <w:p w:rsidR="00955CBE" w:rsidRPr="00955CBE" w:rsidRDefault="00955CBE" w:rsidP="00955CBE">
            <w:r w:rsidRPr="00955CBE">
              <w:t xml:space="preserve"> </w:t>
            </w:r>
          </w:p>
        </w:tc>
      </w:tr>
    </w:tbl>
    <w:p w:rsidR="00A57F03" w:rsidRDefault="00A57F03" w:rsidP="00263FDC">
      <w:pPr>
        <w:jc w:val="both"/>
      </w:pPr>
    </w:p>
    <w:sectPr w:rsidR="00A57F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2E66CC"/>
    <w:multiLevelType w:val="hybridMultilevel"/>
    <w:tmpl w:val="D19E1EF0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64FE2635"/>
    <w:multiLevelType w:val="hybridMultilevel"/>
    <w:tmpl w:val="99DE50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1615B1"/>
    <w:multiLevelType w:val="hybridMultilevel"/>
    <w:tmpl w:val="C01C7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NLO0NDcyNzIwsjRR0lEKTi0uzszPAykwqQUAizIDlCwAAAA="/>
  </w:docVars>
  <w:rsids>
    <w:rsidRoot w:val="00FE3263"/>
    <w:rsid w:val="00063DA2"/>
    <w:rsid w:val="001C72C1"/>
    <w:rsid w:val="00263FDC"/>
    <w:rsid w:val="003E070F"/>
    <w:rsid w:val="005E390D"/>
    <w:rsid w:val="00694461"/>
    <w:rsid w:val="00752C2C"/>
    <w:rsid w:val="00955CBE"/>
    <w:rsid w:val="0099582E"/>
    <w:rsid w:val="00A34555"/>
    <w:rsid w:val="00A57F03"/>
    <w:rsid w:val="00B13A9E"/>
    <w:rsid w:val="00CE1294"/>
    <w:rsid w:val="00D42BCF"/>
    <w:rsid w:val="00DD3073"/>
    <w:rsid w:val="00FE3263"/>
    <w:rsid w:val="00FF3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56D046-D547-45CB-B452-7A25B7837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55C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5CBE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5E390D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3E07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nep</dc:creator>
  <cp:lastModifiedBy>smyr</cp:lastModifiedBy>
  <cp:revision>12</cp:revision>
  <dcterms:created xsi:type="dcterms:W3CDTF">2019-06-18T00:19:00Z</dcterms:created>
  <dcterms:modified xsi:type="dcterms:W3CDTF">2019-06-19T23:08:00Z</dcterms:modified>
</cp:coreProperties>
</file>